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7125E" w14:textId="77777777" w:rsidR="004434B7" w:rsidRPr="003527CA" w:rsidRDefault="003D76C8" w:rsidP="003D76C8">
      <w:pPr>
        <w:pStyle w:val="Title"/>
        <w:rPr>
          <w:rFonts w:ascii="Segoe UI" w:hAnsi="Segoe UI" w:cs="Segoe UI"/>
          <w:color w:val="7030A0"/>
        </w:rPr>
      </w:pPr>
      <w:r w:rsidRPr="003527CA">
        <w:rPr>
          <w:rFonts w:ascii="Segoe UI" w:hAnsi="Segoe UI" w:cs="Segoe UI"/>
          <w:color w:val="7030A0"/>
        </w:rPr>
        <w:t xml:space="preserve">University of Washington </w:t>
      </w:r>
    </w:p>
    <w:p w14:paraId="4D185C77" w14:textId="46390754" w:rsidR="003D76C8" w:rsidRPr="003527CA" w:rsidRDefault="003D76C8" w:rsidP="006C0C01">
      <w:pPr>
        <w:pStyle w:val="Subtitle"/>
        <w:pBdr>
          <w:bottom w:val="single" w:sz="4" w:space="1" w:color="auto"/>
        </w:pBdr>
        <w:rPr>
          <w:rFonts w:ascii="Segoe UI" w:hAnsi="Segoe UI" w:cs="Segoe UI"/>
          <w:color w:val="7030A0"/>
          <w:sz w:val="32"/>
        </w:rPr>
      </w:pPr>
      <w:r w:rsidRPr="003527CA">
        <w:rPr>
          <w:rFonts w:ascii="Segoe UI" w:hAnsi="Segoe UI" w:cs="Segoe UI"/>
          <w:color w:val="7030A0"/>
          <w:sz w:val="32"/>
        </w:rPr>
        <w:t>iSchool Info 3</w:t>
      </w:r>
      <w:r w:rsidR="007A5CD2">
        <w:rPr>
          <w:rFonts w:ascii="Segoe UI" w:hAnsi="Segoe UI" w:cs="Segoe UI"/>
          <w:color w:val="7030A0"/>
          <w:sz w:val="32"/>
        </w:rPr>
        <w:t>3</w:t>
      </w:r>
      <w:r w:rsidRPr="003527CA">
        <w:rPr>
          <w:rFonts w:ascii="Segoe UI" w:hAnsi="Segoe UI" w:cs="Segoe UI"/>
          <w:color w:val="7030A0"/>
          <w:sz w:val="32"/>
        </w:rPr>
        <w:t>0</w:t>
      </w:r>
    </w:p>
    <w:p w14:paraId="3AA0238A" w14:textId="52095EB2" w:rsidR="00C642B3" w:rsidRPr="004B4273" w:rsidRDefault="00C642B3" w:rsidP="00C642B3">
      <w:pPr>
        <w:pStyle w:val="Heading1"/>
      </w:pPr>
      <w:r w:rsidRPr="004B4273">
        <w:t>Module 0</w:t>
      </w:r>
      <w:r w:rsidR="005A0FBA">
        <w:t>8</w:t>
      </w:r>
      <w:r w:rsidRPr="004B4273">
        <w:t xml:space="preserve"> Assignment - </w:t>
      </w:r>
      <w:r w:rsidR="00004724">
        <w:t>Reporting</w:t>
      </w:r>
    </w:p>
    <w:p w14:paraId="2C803B9A" w14:textId="05C18A80" w:rsidR="00C642B3" w:rsidRDefault="00C642B3" w:rsidP="00C642B3">
      <w:r w:rsidRPr="004B4273">
        <w:t xml:space="preserve">In this module's assignment, you will learn </w:t>
      </w:r>
      <w:r>
        <w:t>about data</w:t>
      </w:r>
      <w:r w:rsidR="005C1D3E">
        <w:t>-</w:t>
      </w:r>
      <w:r w:rsidR="004F451A">
        <w:t>driven applications</w:t>
      </w:r>
      <w:r>
        <w:t xml:space="preserve"> and </w:t>
      </w:r>
      <w:r w:rsidR="00EE4ED3">
        <w:t>continue</w:t>
      </w:r>
      <w:r>
        <w:t xml:space="preserve"> the course final</w:t>
      </w:r>
      <w:r w:rsidRPr="004B4273">
        <w:t>.</w:t>
      </w:r>
    </w:p>
    <w:p w14:paraId="4E7B4DF3" w14:textId="77777777" w:rsidR="00C642B3" w:rsidRPr="004B4273" w:rsidRDefault="00C642B3" w:rsidP="00C642B3">
      <w:pPr>
        <w:pStyle w:val="Heading2"/>
        <w:pBdr>
          <w:bottom w:val="single" w:sz="4" w:space="1" w:color="auto"/>
        </w:pBdr>
      </w:pPr>
      <w:r w:rsidRPr="004B4273">
        <w:t>Assignment Videos</w:t>
      </w:r>
    </w:p>
    <w:p w14:paraId="6B6A364C" w14:textId="77777777" w:rsidR="00C642B3" w:rsidRDefault="00C642B3" w:rsidP="00C642B3">
      <w:r w:rsidRPr="004B4273">
        <w:t>Please watch the following Videos:</w:t>
      </w:r>
    </w:p>
    <w:tbl>
      <w:tblPr>
        <w:tblW w:w="101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105"/>
      </w:tblGrid>
      <w:tr w:rsidR="00E64B9C" w:rsidRPr="00E64B9C" w14:paraId="17B80B75" w14:textId="77777777" w:rsidTr="00FE6501">
        <w:trPr>
          <w:trHeight w:val="320"/>
        </w:trPr>
        <w:tc>
          <w:tcPr>
            <w:tcW w:w="10105" w:type="dxa"/>
            <w:shd w:val="clear" w:color="000000" w:fill="C9C9C9"/>
            <w:noWrap/>
            <w:vAlign w:val="bottom"/>
            <w:hideMark/>
          </w:tcPr>
          <w:p w14:paraId="64B1E556" w14:textId="77777777" w:rsidR="00E64B9C" w:rsidRPr="00E64B9C" w:rsidRDefault="00E64B9C" w:rsidP="00E64B9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64B9C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E64B9C" w:rsidRPr="00E64B9C" w14:paraId="69B1E97D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center"/>
          </w:tcPr>
          <w:p w14:paraId="42EF197F" w14:textId="366586E1" w:rsidR="00E64B9C" w:rsidRPr="00E64B9C" w:rsidRDefault="001D378E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A53865" w:rsidRPr="00A53865">
                <w:rPr>
                  <w:rStyle w:val="Hyperlink"/>
                  <w:rFonts w:ascii="Calibri" w:eastAsia="Times New Roman" w:hAnsi="Calibri" w:cs="Calibri"/>
                </w:rPr>
                <w:t>Tableau in Two Minutes - Dashboard Part 1 - Connecting and Building a Line Graph</w:t>
              </w:r>
            </w:hyperlink>
            <w:r w:rsidR="006A0AE1">
              <w:rPr>
                <w:rFonts w:ascii="Calibri" w:eastAsia="Times New Roman" w:hAnsi="Calibri" w:cs="Calibri"/>
                <w:color w:val="0563C1"/>
                <w:u w:val="single"/>
              </w:rPr>
              <w:t xml:space="preserve"> (2 min)</w:t>
            </w:r>
          </w:p>
        </w:tc>
      </w:tr>
      <w:tr w:rsidR="00E64B9C" w:rsidRPr="00E64B9C" w14:paraId="52E994D8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center"/>
          </w:tcPr>
          <w:p w14:paraId="69573DC5" w14:textId="57C4BD11" w:rsidR="00E64B9C" w:rsidRPr="00E64B9C" w:rsidRDefault="001D378E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A53865" w:rsidRPr="00A53865">
                <w:rPr>
                  <w:rStyle w:val="Hyperlink"/>
                  <w:rFonts w:ascii="Calibri" w:eastAsia="Times New Roman" w:hAnsi="Calibri" w:cs="Calibri"/>
                </w:rPr>
                <w:t>Tableau in Two Minutes - Tableau Basics for Beginners</w:t>
              </w:r>
            </w:hyperlink>
            <w:r w:rsidR="006A0AE1">
              <w:rPr>
                <w:rFonts w:ascii="Calibri" w:eastAsia="Times New Roman" w:hAnsi="Calibri" w:cs="Calibri"/>
                <w:color w:val="0563C1"/>
                <w:u w:val="single"/>
              </w:rPr>
              <w:t xml:space="preserve"> (20 min)</w:t>
            </w:r>
          </w:p>
        </w:tc>
      </w:tr>
      <w:tr w:rsidR="00E64B9C" w:rsidRPr="00E64B9C" w14:paraId="10F2740B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center"/>
          </w:tcPr>
          <w:p w14:paraId="30BAFFC2" w14:textId="3CA14411" w:rsidR="00E64B9C" w:rsidRPr="00E64B9C" w:rsidRDefault="00FE6501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Pr="00FE6501">
                <w:rPr>
                  <w:rStyle w:val="Hyperlink"/>
                  <w:rFonts w:ascii="Calibri" w:eastAsia="Times New Roman" w:hAnsi="Calibri" w:cs="Calibri"/>
                </w:rPr>
                <w:t>Beginner Python Tutorial 1 - Introduction</w:t>
              </w:r>
            </w:hyperlink>
          </w:p>
        </w:tc>
      </w:tr>
      <w:tr w:rsidR="00E64B9C" w:rsidRPr="00E64B9C" w14:paraId="6E665045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center"/>
          </w:tcPr>
          <w:p w14:paraId="405A972C" w14:textId="47137F8D" w:rsidR="00E64B9C" w:rsidRPr="00E64B9C" w:rsidRDefault="00FE6501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Pr="00FE6501">
                <w:rPr>
                  <w:rStyle w:val="Hyperlink"/>
                  <w:rFonts w:ascii="Calibri" w:eastAsia="Times New Roman" w:hAnsi="Calibri" w:cs="Calibri"/>
                </w:rPr>
                <w:t>Beginner Python Tutorial 2 - Interactive Mode</w:t>
              </w:r>
            </w:hyperlink>
          </w:p>
        </w:tc>
      </w:tr>
      <w:tr w:rsidR="00E64B9C" w:rsidRPr="00E64B9C" w14:paraId="4BF2AC83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bottom"/>
            <w:hideMark/>
          </w:tcPr>
          <w:p w14:paraId="66224660" w14:textId="6E42D31A" w:rsidR="00E64B9C" w:rsidRPr="00E64B9C" w:rsidRDefault="001D378E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E64B9C" w:rsidRPr="00E64B9C">
                <w:rPr>
                  <w:rFonts w:ascii="Calibri" w:eastAsia="Times New Roman" w:hAnsi="Calibri" w:cs="Calibri"/>
                  <w:color w:val="0563C1"/>
                  <w:u w:val="single"/>
                </w:rPr>
                <w:t>The Ethics of Data - Personal Data &amp; Privacy</w:t>
              </w:r>
            </w:hyperlink>
            <w:r w:rsidR="006A0AE1">
              <w:rPr>
                <w:rFonts w:ascii="Calibri" w:eastAsia="Times New Roman" w:hAnsi="Calibri" w:cs="Calibri"/>
                <w:color w:val="0563C1"/>
                <w:u w:val="single"/>
              </w:rPr>
              <w:t xml:space="preserve"> (6 min)</w:t>
            </w:r>
          </w:p>
        </w:tc>
      </w:tr>
      <w:tr w:rsidR="00E64B9C" w:rsidRPr="00E64B9C" w14:paraId="67889EEE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bottom"/>
            <w:hideMark/>
          </w:tcPr>
          <w:p w14:paraId="43419EC6" w14:textId="777F9766" w:rsidR="00E64B9C" w:rsidRDefault="001D378E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5452DD">
                <w:rPr>
                  <w:rFonts w:ascii="Calibri" w:eastAsia="Times New Roman" w:hAnsi="Calibri" w:cs="Calibri"/>
                  <w:color w:val="0563C1"/>
                  <w:u w:val="single"/>
                </w:rPr>
                <w:t>Ethics in Data Mana</w:t>
              </w:r>
              <w:r w:rsidR="005452DD">
                <w:rPr>
                  <w:rFonts w:ascii="Calibri" w:eastAsia="Times New Roman" w:hAnsi="Calibri" w:cs="Calibri"/>
                  <w:color w:val="0563C1"/>
                  <w:u w:val="single"/>
                </w:rPr>
                <w:t>g</w:t>
              </w:r>
              <w:r w:rsidR="005452DD">
                <w:rPr>
                  <w:rFonts w:ascii="Calibri" w:eastAsia="Times New Roman" w:hAnsi="Calibri" w:cs="Calibri"/>
                  <w:color w:val="0563C1"/>
                  <w:u w:val="single"/>
                </w:rPr>
                <w:t>ement</w:t>
              </w:r>
            </w:hyperlink>
            <w:r w:rsidR="006A0AE1">
              <w:rPr>
                <w:rFonts w:ascii="Calibri" w:eastAsia="Times New Roman" w:hAnsi="Calibri" w:cs="Calibri"/>
                <w:color w:val="0563C1"/>
                <w:u w:val="single"/>
              </w:rPr>
              <w:t xml:space="preserve"> ( 35 min)</w:t>
            </w:r>
          </w:p>
          <w:p w14:paraId="37D0FD0D" w14:textId="42E4168B" w:rsidR="00FE6501" w:rsidRPr="00E64B9C" w:rsidRDefault="00FE6501" w:rsidP="00E64B9C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</w:p>
        </w:tc>
      </w:tr>
      <w:tr w:rsidR="00FE6501" w:rsidRPr="00E64B9C" w14:paraId="141031C3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bottom"/>
          </w:tcPr>
          <w:p w14:paraId="0AB9C6E7" w14:textId="4458EF03" w:rsidR="00FE6501" w:rsidRDefault="00FE6501" w:rsidP="00FE6501">
            <w:pPr>
              <w:spacing w:after="0" w:line="240" w:lineRule="auto"/>
            </w:pPr>
            <w:hyperlink r:id="rId13" w:history="1">
              <w:r w:rsidRPr="00C20B84">
                <w:rPr>
                  <w:rStyle w:val="Hyperlink"/>
                  <w:rFonts w:ascii="Calibri" w:eastAsia="Times New Roman" w:hAnsi="Calibri" w:cs="Calibri"/>
                </w:rPr>
                <w:t>Creating Excel Repor</w:t>
              </w:r>
              <w:r w:rsidRPr="00C20B84">
                <w:rPr>
                  <w:rStyle w:val="Hyperlink"/>
                  <w:rFonts w:ascii="Calibri" w:eastAsia="Times New Roman" w:hAnsi="Calibri" w:cs="Calibri"/>
                </w:rPr>
                <w:t>t</w:t>
              </w:r>
              <w:r w:rsidRPr="00C20B84">
                <w:rPr>
                  <w:rStyle w:val="Hyperlink"/>
                  <w:rFonts w:ascii="Calibri" w:eastAsia="Times New Roman" w:hAnsi="Calibri" w:cs="Calibri"/>
                </w:rPr>
                <w:t>s with SQL S</w:t>
              </w:r>
              <w:r w:rsidRPr="00C20B84">
                <w:rPr>
                  <w:rStyle w:val="Hyperlink"/>
                  <w:rFonts w:ascii="Calibri" w:eastAsia="Times New Roman" w:hAnsi="Calibri" w:cs="Calibri"/>
                </w:rPr>
                <w:t>e</w:t>
              </w:r>
              <w:r w:rsidRPr="00C20B84">
                <w:rPr>
                  <w:rStyle w:val="Hyperlink"/>
                  <w:rFonts w:ascii="Calibri" w:eastAsia="Times New Roman" w:hAnsi="Calibri" w:cs="Calibri"/>
                </w:rPr>
                <w:t>rver or Analysis Server</w:t>
              </w:r>
            </w:hyperlink>
          </w:p>
        </w:tc>
      </w:tr>
      <w:tr w:rsidR="00FE6501" w:rsidRPr="00E64B9C" w14:paraId="10035BAC" w14:textId="77777777" w:rsidTr="00FE6501">
        <w:trPr>
          <w:trHeight w:val="320"/>
        </w:trPr>
        <w:tc>
          <w:tcPr>
            <w:tcW w:w="10105" w:type="dxa"/>
            <w:shd w:val="clear" w:color="auto" w:fill="auto"/>
            <w:noWrap/>
            <w:vAlign w:val="bottom"/>
          </w:tcPr>
          <w:p w14:paraId="74AF9C12" w14:textId="11E15DF6" w:rsidR="00FE6501" w:rsidRDefault="00FE6501" w:rsidP="00FE6501">
            <w:pPr>
              <w:spacing w:after="0" w:line="240" w:lineRule="auto"/>
            </w:pPr>
            <w:hyperlink r:id="rId14" w:history="1">
              <w:r w:rsidRPr="00C20B84">
                <w:rPr>
                  <w:rStyle w:val="Hyperlink"/>
                  <w:rFonts w:ascii="Calibri" w:eastAsia="Times New Roman" w:hAnsi="Calibri" w:cs="Calibri"/>
                </w:rPr>
                <w:t>Changing the Data Con</w:t>
              </w:r>
              <w:r w:rsidRPr="00C20B84">
                <w:rPr>
                  <w:rStyle w:val="Hyperlink"/>
                  <w:rFonts w:ascii="Calibri" w:eastAsia="Times New Roman" w:hAnsi="Calibri" w:cs="Calibri"/>
                </w:rPr>
                <w:t>n</w:t>
              </w:r>
              <w:r w:rsidRPr="00C20B84">
                <w:rPr>
                  <w:rStyle w:val="Hyperlink"/>
                  <w:rFonts w:ascii="Calibri" w:eastAsia="Times New Roman" w:hAnsi="Calibri" w:cs="Calibri"/>
                </w:rPr>
                <w:t>ection Security Setting in Excel</w:t>
              </w:r>
            </w:hyperlink>
          </w:p>
        </w:tc>
      </w:tr>
    </w:tbl>
    <w:p w14:paraId="3D957FF5" w14:textId="77777777" w:rsidR="00C642B3" w:rsidRPr="004B4273" w:rsidRDefault="00C642B3" w:rsidP="00C642B3">
      <w:pPr>
        <w:pStyle w:val="Heading2"/>
        <w:pBdr>
          <w:bottom w:val="single" w:sz="4" w:space="1" w:color="auto"/>
        </w:pBdr>
      </w:pPr>
      <w:r w:rsidRPr="004B4273">
        <w:t>Assignment Examples</w:t>
      </w:r>
    </w:p>
    <w:p w14:paraId="2B5AAA41" w14:textId="03B840E1" w:rsidR="00C642B3" w:rsidRDefault="00C642B3" w:rsidP="00C642B3">
      <w:r>
        <w:t xml:space="preserve">Review </w:t>
      </w:r>
      <w:r w:rsidRPr="004B4273">
        <w:t xml:space="preserve">some </w:t>
      </w:r>
      <w:r>
        <w:t>example web pages</w:t>
      </w:r>
      <w:r w:rsidRPr="004B4273">
        <w:t xml:space="preserve">. </w:t>
      </w:r>
      <w:r>
        <w:t xml:space="preserve"> While you do not have to read every line on the pages, these </w:t>
      </w:r>
      <w:r w:rsidRPr="004B4273">
        <w:t>web</w:t>
      </w:r>
      <w:r>
        <w:t xml:space="preserve"> pages</w:t>
      </w:r>
      <w:r w:rsidRPr="004B4273">
        <w:t xml:space="preserve"> </w:t>
      </w:r>
      <w:r>
        <w:t>may also</w:t>
      </w:r>
      <w:r w:rsidRPr="004B4273">
        <w:t xml:space="preserve"> become </w:t>
      </w:r>
      <w:r>
        <w:t>a</w:t>
      </w:r>
      <w:r w:rsidRPr="004B4273">
        <w:t xml:space="preserve"> "Go</w:t>
      </w:r>
      <w:r w:rsidR="005C1D3E">
        <w:t>-</w:t>
      </w:r>
      <w:r w:rsidRPr="004B4273">
        <w:t xml:space="preserve">To" site as you progress in your learning. </w:t>
      </w:r>
    </w:p>
    <w:tbl>
      <w:tblPr>
        <w:tblW w:w="5500" w:type="dxa"/>
        <w:tblLook w:val="04A0" w:firstRow="1" w:lastRow="0" w:firstColumn="1" w:lastColumn="0" w:noHBand="0" w:noVBand="1"/>
      </w:tblPr>
      <w:tblGrid>
        <w:gridCol w:w="5500"/>
      </w:tblGrid>
      <w:tr w:rsidR="00165A37" w:rsidRPr="00165A37" w14:paraId="19C54777" w14:textId="77777777" w:rsidTr="00165A37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04247B2" w14:textId="77777777" w:rsidR="00165A37" w:rsidRPr="00165A37" w:rsidRDefault="00165A37" w:rsidP="00165A3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65A37">
              <w:rPr>
                <w:rFonts w:ascii="Calibri" w:eastAsia="Times New Roman" w:hAnsi="Calibri" w:cs="Calibri"/>
                <w:color w:val="000000"/>
              </w:rPr>
              <w:t>Examples &lt; 60 min (Links are to external sites)</w:t>
            </w:r>
          </w:p>
        </w:tc>
      </w:tr>
      <w:tr w:rsidR="00165A37" w:rsidRPr="00165A37" w14:paraId="1EA60492" w14:textId="77777777" w:rsidTr="00165A37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9FF2" w14:textId="77777777" w:rsidR="00165A37" w:rsidRPr="00165A37" w:rsidRDefault="001D378E" w:rsidP="00165A37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165A37" w:rsidRPr="00165A37">
                <w:rPr>
                  <w:rFonts w:ascii="Calibri" w:eastAsia="Times New Roman" w:hAnsi="Calibri" w:cs="Calibri"/>
                  <w:color w:val="0563C1"/>
                  <w:u w:val="single"/>
                </w:rPr>
                <w:t>Pivot Ta</w:t>
              </w:r>
              <w:r w:rsidR="00165A37" w:rsidRPr="00165A37">
                <w:rPr>
                  <w:rFonts w:ascii="Calibri" w:eastAsia="Times New Roman" w:hAnsi="Calibri" w:cs="Calibri"/>
                  <w:color w:val="0563C1"/>
                  <w:u w:val="single"/>
                </w:rPr>
                <w:t>b</w:t>
              </w:r>
              <w:r w:rsidR="00165A37" w:rsidRPr="00165A37">
                <w:rPr>
                  <w:rFonts w:ascii="Calibri" w:eastAsia="Times New Roman" w:hAnsi="Calibri" w:cs="Calibri"/>
                  <w:color w:val="0563C1"/>
                  <w:u w:val="single"/>
                </w:rPr>
                <w:t>les</w:t>
              </w:r>
            </w:hyperlink>
          </w:p>
        </w:tc>
      </w:tr>
      <w:tr w:rsidR="00165A37" w:rsidRPr="00165A37" w14:paraId="397C1904" w14:textId="77777777" w:rsidTr="00165A37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200A" w14:textId="42CCB90E" w:rsidR="00E72C8A" w:rsidRPr="00165A37" w:rsidRDefault="001D378E" w:rsidP="00E72C8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165A37" w:rsidRPr="00165A37">
                <w:rPr>
                  <w:rFonts w:ascii="Calibri" w:eastAsia="Times New Roman" w:hAnsi="Calibri" w:cs="Calibri"/>
                  <w:color w:val="0563C1"/>
                  <w:u w:val="single"/>
                </w:rPr>
                <w:t>Getting started with Power BI Desktop</w:t>
              </w:r>
            </w:hyperlink>
          </w:p>
        </w:tc>
      </w:tr>
      <w:tr w:rsidR="00FE6501" w:rsidRPr="00165A37" w14:paraId="3822F6FA" w14:textId="77777777" w:rsidTr="00165A37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498291" w14:textId="51C40973" w:rsidR="00FE6501" w:rsidRDefault="00FE6501" w:rsidP="00E72C8A">
            <w:pPr>
              <w:spacing w:after="0" w:line="240" w:lineRule="auto"/>
            </w:pPr>
            <w:hyperlink r:id="rId17" w:history="1">
              <w:r>
                <w:rPr>
                  <w:rStyle w:val="Hyperlink"/>
                </w:rPr>
                <w:t>https://www.w3schools.com/python/</w:t>
              </w:r>
            </w:hyperlink>
          </w:p>
        </w:tc>
      </w:tr>
    </w:tbl>
    <w:p w14:paraId="68D8922E" w14:textId="77777777" w:rsidR="00C642B3" w:rsidRPr="004B4273" w:rsidRDefault="00C642B3" w:rsidP="00C642B3">
      <w:pPr>
        <w:pStyle w:val="Heading2"/>
        <w:pBdr>
          <w:bottom w:val="single" w:sz="4" w:space="1" w:color="auto"/>
        </w:pBdr>
      </w:pPr>
      <w:r w:rsidRPr="004B4273">
        <w:t>Assignment Reading</w:t>
      </w:r>
    </w:p>
    <w:p w14:paraId="576CE5D9" w14:textId="4E9DA2BF" w:rsidR="00C642B3" w:rsidRPr="004B4273" w:rsidRDefault="00C642B3" w:rsidP="00C642B3">
      <w:r w:rsidRPr="004B4273">
        <w:t>Since the course does not have an official text</w:t>
      </w:r>
      <w:r w:rsidR="005C1D3E">
        <w:t>,</w:t>
      </w:r>
      <w:r w:rsidRPr="004B4273">
        <w:t xml:space="preserve"> you will use various </w:t>
      </w:r>
      <w:r w:rsidR="00165A37">
        <w:t>web pages</w:t>
      </w:r>
      <w:r w:rsidRPr="004B4273">
        <w:t xml:space="preserve"> for your studies. </w:t>
      </w:r>
    </w:p>
    <w:tbl>
      <w:tblPr>
        <w:tblW w:w="5500" w:type="dxa"/>
        <w:tblLook w:val="04A0" w:firstRow="1" w:lastRow="0" w:firstColumn="1" w:lastColumn="0" w:noHBand="0" w:noVBand="1"/>
      </w:tblPr>
      <w:tblGrid>
        <w:gridCol w:w="5500"/>
      </w:tblGrid>
      <w:tr w:rsidR="005452DD" w:rsidRPr="005452DD" w14:paraId="1A0CD7D5" w14:textId="77777777" w:rsidTr="005452DD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07BA8855" w14:textId="77777777" w:rsidR="005452DD" w:rsidRPr="005452DD" w:rsidRDefault="005452DD" w:rsidP="005452D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452DD">
              <w:rPr>
                <w:rFonts w:ascii="Calibri" w:eastAsia="Times New Roman" w:hAnsi="Calibri" w:cs="Calibri"/>
                <w:color w:val="000000"/>
              </w:rPr>
              <w:t>Reading &lt; 120 min (Links are to external sites)</w:t>
            </w:r>
          </w:p>
        </w:tc>
      </w:tr>
      <w:tr w:rsidR="005452DD" w:rsidRPr="005452DD" w14:paraId="749DB616" w14:textId="77777777" w:rsidTr="005452DD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0CDA2" w14:textId="77777777" w:rsidR="005452DD" w:rsidRPr="005452DD" w:rsidRDefault="001D378E" w:rsidP="005452D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anchor="gs.uP70iFE - 90" w:history="1">
              <w:r w:rsidR="005452DD" w:rsidRPr="005452DD">
                <w:rPr>
                  <w:rFonts w:ascii="Calibri" w:eastAsia="Times New Roman" w:hAnsi="Calibri" w:cs="Calibri"/>
                  <w:color w:val="0563C1"/>
                  <w:u w:val="single"/>
                </w:rPr>
                <w:t>SQL Tutorial: How To Write</w:t>
              </w:r>
              <w:r w:rsidR="005452DD" w:rsidRPr="005452D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</w:t>
              </w:r>
              <w:r w:rsidR="005452DD" w:rsidRPr="005452DD">
                <w:rPr>
                  <w:rFonts w:ascii="Calibri" w:eastAsia="Times New Roman" w:hAnsi="Calibri" w:cs="Calibri"/>
                  <w:color w:val="0563C1"/>
                  <w:u w:val="single"/>
                </w:rPr>
                <w:t>Better Queries</w:t>
              </w:r>
            </w:hyperlink>
          </w:p>
        </w:tc>
      </w:tr>
      <w:tr w:rsidR="005452DD" w:rsidRPr="005452DD" w14:paraId="225D6A3A" w14:textId="77777777" w:rsidTr="005452DD">
        <w:trPr>
          <w:trHeight w:val="300"/>
        </w:trPr>
        <w:tc>
          <w:tcPr>
            <w:tcW w:w="5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5C1B" w14:textId="77777777" w:rsidR="005452DD" w:rsidRPr="005452DD" w:rsidRDefault="001D378E" w:rsidP="005452D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5452DD" w:rsidRPr="005452DD">
                <w:rPr>
                  <w:rFonts w:ascii="Calibri" w:eastAsia="Times New Roman" w:hAnsi="Calibri" w:cs="Calibri"/>
                  <w:color w:val="0563C1"/>
                  <w:u w:val="single"/>
                </w:rPr>
                <w:t>Big Data Ethics: 8 Key Fa</w:t>
              </w:r>
              <w:r w:rsidR="005452DD" w:rsidRPr="005452DD">
                <w:rPr>
                  <w:rFonts w:ascii="Calibri" w:eastAsia="Times New Roman" w:hAnsi="Calibri" w:cs="Calibri"/>
                  <w:color w:val="0563C1"/>
                  <w:u w:val="single"/>
                </w:rPr>
                <w:t>c</w:t>
              </w:r>
              <w:r w:rsidR="005452DD" w:rsidRPr="005452DD">
                <w:rPr>
                  <w:rFonts w:ascii="Calibri" w:eastAsia="Times New Roman" w:hAnsi="Calibri" w:cs="Calibri"/>
                  <w:color w:val="0563C1"/>
                  <w:u w:val="single"/>
                </w:rPr>
                <w:t>ts To Ponder</w:t>
              </w:r>
            </w:hyperlink>
          </w:p>
        </w:tc>
      </w:tr>
    </w:tbl>
    <w:p w14:paraId="2972E259" w14:textId="77777777" w:rsidR="00C642B3" w:rsidRPr="004B4273" w:rsidRDefault="00C642B3" w:rsidP="00C642B3">
      <w:pPr>
        <w:pStyle w:val="Heading2"/>
        <w:pBdr>
          <w:bottom w:val="single" w:sz="4" w:space="1" w:color="auto"/>
        </w:pBdr>
      </w:pPr>
      <w:r w:rsidRPr="004B4273">
        <w:t>Assignment Task</w:t>
      </w:r>
    </w:p>
    <w:p w14:paraId="3762466D" w14:textId="10795D45" w:rsidR="00C642B3" w:rsidRDefault="00C642B3" w:rsidP="00050DB5">
      <w:r w:rsidRPr="004B4273">
        <w:t>I</w:t>
      </w:r>
      <w:r w:rsidR="00004724">
        <w:t>n Module 8</w:t>
      </w:r>
      <w:r w:rsidR="005C1D3E">
        <w:t>,</w:t>
      </w:r>
      <w:r w:rsidR="00004724">
        <w:t xml:space="preserve"> you continue your work on the </w:t>
      </w:r>
      <w:r w:rsidR="00050DB5">
        <w:t>course final.</w:t>
      </w:r>
      <w:r w:rsidR="00060593">
        <w:t xml:space="preserve"> Please see the Final document and perform the Milestone 02 tasks identified there.</w:t>
      </w:r>
    </w:p>
    <w:p w14:paraId="76948551" w14:textId="77777777" w:rsidR="00047FC1" w:rsidRPr="004B4273" w:rsidRDefault="00047FC1" w:rsidP="00933665">
      <w:pPr>
        <w:pStyle w:val="Heading2"/>
        <w:pBdr>
          <w:bottom w:val="single" w:sz="4" w:space="1" w:color="auto"/>
        </w:pBdr>
      </w:pPr>
      <w:bookmarkStart w:id="0" w:name="_Hlk497563365"/>
      <w:r w:rsidRPr="004B4273">
        <w:t>Submit your work</w:t>
      </w:r>
    </w:p>
    <w:bookmarkEnd w:id="0"/>
    <w:p w14:paraId="221F703D" w14:textId="752D1497" w:rsidR="00683049" w:rsidRPr="00C642B3" w:rsidRDefault="00683049" w:rsidP="00C642B3">
      <w:r>
        <w:t>Please Submit Milestone 02 under the Assignment 08 page on Canvas.</w:t>
      </w:r>
      <w:r w:rsidR="00060593">
        <w:t xml:space="preserve"> </w:t>
      </w:r>
    </w:p>
    <w:sectPr w:rsidR="00683049" w:rsidRPr="00C642B3" w:rsidSect="005E09E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DA805E" w14:textId="77777777" w:rsidR="001D378E" w:rsidRDefault="001D378E" w:rsidP="00C20B84">
      <w:pPr>
        <w:spacing w:after="0" w:line="240" w:lineRule="auto"/>
      </w:pPr>
      <w:r>
        <w:separator/>
      </w:r>
    </w:p>
  </w:endnote>
  <w:endnote w:type="continuationSeparator" w:id="0">
    <w:p w14:paraId="684B6AB7" w14:textId="77777777" w:rsidR="001D378E" w:rsidRDefault="001D378E" w:rsidP="00C20B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AAB76" w14:textId="77777777" w:rsidR="005E09E6" w:rsidRDefault="005E09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435902" w14:textId="21B8331B" w:rsidR="005E09E6" w:rsidRDefault="00D551E2" w:rsidP="00D551E2">
    <w:pPr>
      <w:pStyle w:val="Footer"/>
      <w:tabs>
        <w:tab w:val="clear" w:pos="4680"/>
        <w:tab w:val="clear" w:pos="9360"/>
        <w:tab w:val="left" w:pos="2022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E6140" w14:textId="77777777" w:rsidR="005E09E6" w:rsidRDefault="005E0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5E2D0C" w14:textId="77777777" w:rsidR="001D378E" w:rsidRDefault="001D378E" w:rsidP="00C20B84">
      <w:pPr>
        <w:spacing w:after="0" w:line="240" w:lineRule="auto"/>
      </w:pPr>
      <w:r>
        <w:separator/>
      </w:r>
    </w:p>
  </w:footnote>
  <w:footnote w:type="continuationSeparator" w:id="0">
    <w:p w14:paraId="715D0071" w14:textId="77777777" w:rsidR="001D378E" w:rsidRDefault="001D378E" w:rsidP="00C20B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BF6D8" w14:textId="77777777" w:rsidR="005E09E6" w:rsidRDefault="005E0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B4628B" w14:textId="77777777" w:rsidR="005E09E6" w:rsidRDefault="005E09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3AD54" w14:textId="77777777" w:rsidR="005E09E6" w:rsidRDefault="005E0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24F6D"/>
    <w:multiLevelType w:val="hybridMultilevel"/>
    <w:tmpl w:val="91667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A5534"/>
    <w:multiLevelType w:val="hybridMultilevel"/>
    <w:tmpl w:val="CFA69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F0655"/>
    <w:multiLevelType w:val="hybridMultilevel"/>
    <w:tmpl w:val="13249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32B73"/>
    <w:multiLevelType w:val="hybridMultilevel"/>
    <w:tmpl w:val="0DC0C4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F95266"/>
    <w:multiLevelType w:val="hybridMultilevel"/>
    <w:tmpl w:val="771A9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30798"/>
    <w:multiLevelType w:val="hybridMultilevel"/>
    <w:tmpl w:val="F1C0D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F0311"/>
    <w:multiLevelType w:val="hybridMultilevel"/>
    <w:tmpl w:val="93EE8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32EF1"/>
    <w:multiLevelType w:val="hybridMultilevel"/>
    <w:tmpl w:val="1D0A8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134AC6"/>
    <w:multiLevelType w:val="hybridMultilevel"/>
    <w:tmpl w:val="22162D4E"/>
    <w:lvl w:ilvl="0" w:tplc="651423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FF041E"/>
    <w:multiLevelType w:val="hybridMultilevel"/>
    <w:tmpl w:val="612A2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3646A9"/>
    <w:multiLevelType w:val="hybridMultilevel"/>
    <w:tmpl w:val="F0E2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CD4B89"/>
    <w:multiLevelType w:val="hybridMultilevel"/>
    <w:tmpl w:val="1DA0DBE8"/>
    <w:lvl w:ilvl="0" w:tplc="651423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F67C7F"/>
    <w:multiLevelType w:val="hybridMultilevel"/>
    <w:tmpl w:val="58A8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8F2FDA"/>
    <w:multiLevelType w:val="hybridMultilevel"/>
    <w:tmpl w:val="E8349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C17CC9"/>
    <w:multiLevelType w:val="hybridMultilevel"/>
    <w:tmpl w:val="ECA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2125A"/>
    <w:multiLevelType w:val="hybridMultilevel"/>
    <w:tmpl w:val="4ED4A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F76B1"/>
    <w:multiLevelType w:val="hybridMultilevel"/>
    <w:tmpl w:val="8774E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E73FF"/>
    <w:multiLevelType w:val="hybridMultilevel"/>
    <w:tmpl w:val="A3D23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E761AB"/>
    <w:multiLevelType w:val="hybridMultilevel"/>
    <w:tmpl w:val="39083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430CDB"/>
    <w:multiLevelType w:val="hybridMultilevel"/>
    <w:tmpl w:val="C5ECA8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10BB3"/>
    <w:multiLevelType w:val="hybridMultilevel"/>
    <w:tmpl w:val="0B7CD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1E523E"/>
    <w:multiLevelType w:val="hybridMultilevel"/>
    <w:tmpl w:val="A8BA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2B2240"/>
    <w:multiLevelType w:val="hybridMultilevel"/>
    <w:tmpl w:val="49B0529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F0CC0AE">
      <w:start w:val="2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6D36C5B"/>
    <w:multiLevelType w:val="hybridMultilevel"/>
    <w:tmpl w:val="49DA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057FAA"/>
    <w:multiLevelType w:val="hybridMultilevel"/>
    <w:tmpl w:val="DB8AE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8731D7"/>
    <w:multiLevelType w:val="hybridMultilevel"/>
    <w:tmpl w:val="90580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1D7DED"/>
    <w:multiLevelType w:val="hybridMultilevel"/>
    <w:tmpl w:val="8DF8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D46053"/>
    <w:multiLevelType w:val="hybridMultilevel"/>
    <w:tmpl w:val="407E7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2C01D2"/>
    <w:multiLevelType w:val="hybridMultilevel"/>
    <w:tmpl w:val="FB2C9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17"/>
  </w:num>
  <w:num w:numId="4">
    <w:abstractNumId w:val="28"/>
  </w:num>
  <w:num w:numId="5">
    <w:abstractNumId w:val="25"/>
  </w:num>
  <w:num w:numId="6">
    <w:abstractNumId w:val="6"/>
  </w:num>
  <w:num w:numId="7">
    <w:abstractNumId w:val="18"/>
  </w:num>
  <w:num w:numId="8">
    <w:abstractNumId w:val="26"/>
  </w:num>
  <w:num w:numId="9">
    <w:abstractNumId w:val="4"/>
  </w:num>
  <w:num w:numId="10">
    <w:abstractNumId w:val="9"/>
  </w:num>
  <w:num w:numId="11">
    <w:abstractNumId w:val="22"/>
  </w:num>
  <w:num w:numId="12">
    <w:abstractNumId w:val="7"/>
  </w:num>
  <w:num w:numId="13">
    <w:abstractNumId w:val="23"/>
  </w:num>
  <w:num w:numId="14">
    <w:abstractNumId w:val="20"/>
  </w:num>
  <w:num w:numId="15">
    <w:abstractNumId w:val="10"/>
  </w:num>
  <w:num w:numId="16">
    <w:abstractNumId w:val="5"/>
  </w:num>
  <w:num w:numId="17">
    <w:abstractNumId w:val="27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29"/>
  </w:num>
  <w:num w:numId="21">
    <w:abstractNumId w:val="24"/>
  </w:num>
  <w:num w:numId="22">
    <w:abstractNumId w:val="21"/>
  </w:num>
  <w:num w:numId="23">
    <w:abstractNumId w:val="19"/>
  </w:num>
  <w:num w:numId="24">
    <w:abstractNumId w:val="8"/>
  </w:num>
  <w:num w:numId="25">
    <w:abstractNumId w:val="11"/>
  </w:num>
  <w:num w:numId="26">
    <w:abstractNumId w:val="14"/>
  </w:num>
  <w:num w:numId="27">
    <w:abstractNumId w:val="2"/>
  </w:num>
  <w:num w:numId="28">
    <w:abstractNumId w:val="0"/>
  </w:num>
  <w:num w:numId="29">
    <w:abstractNumId w:val="3"/>
  </w:num>
  <w:num w:numId="30">
    <w:abstractNumId w:val="13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s7QwMDY3NTOyMDZQ0lEKTi0uzszPAykwqQUAppPbxCwAAAA="/>
  </w:docVars>
  <w:rsids>
    <w:rsidRoot w:val="003D76C8"/>
    <w:rsid w:val="00004724"/>
    <w:rsid w:val="00047FC1"/>
    <w:rsid w:val="00050DB5"/>
    <w:rsid w:val="00060593"/>
    <w:rsid w:val="000742C8"/>
    <w:rsid w:val="00097997"/>
    <w:rsid w:val="000A0233"/>
    <w:rsid w:val="000C3941"/>
    <w:rsid w:val="000F52AD"/>
    <w:rsid w:val="00164190"/>
    <w:rsid w:val="00165A37"/>
    <w:rsid w:val="001B02A6"/>
    <w:rsid w:val="001B2118"/>
    <w:rsid w:val="001C6052"/>
    <w:rsid w:val="001D378E"/>
    <w:rsid w:val="001E3C1D"/>
    <w:rsid w:val="001E6806"/>
    <w:rsid w:val="001F7D83"/>
    <w:rsid w:val="0022261B"/>
    <w:rsid w:val="00223DE3"/>
    <w:rsid w:val="00271560"/>
    <w:rsid w:val="002C3265"/>
    <w:rsid w:val="002C4B71"/>
    <w:rsid w:val="002E7543"/>
    <w:rsid w:val="00323AD1"/>
    <w:rsid w:val="003328D4"/>
    <w:rsid w:val="003527CA"/>
    <w:rsid w:val="00360F84"/>
    <w:rsid w:val="00390FA3"/>
    <w:rsid w:val="00396FAF"/>
    <w:rsid w:val="003A24AE"/>
    <w:rsid w:val="003C3315"/>
    <w:rsid w:val="003D76C8"/>
    <w:rsid w:val="003F4B29"/>
    <w:rsid w:val="00404C32"/>
    <w:rsid w:val="0041124B"/>
    <w:rsid w:val="00424E16"/>
    <w:rsid w:val="00442FD4"/>
    <w:rsid w:val="004434B7"/>
    <w:rsid w:val="0044444F"/>
    <w:rsid w:val="00471D69"/>
    <w:rsid w:val="00484D59"/>
    <w:rsid w:val="004D6096"/>
    <w:rsid w:val="004E6E06"/>
    <w:rsid w:val="004F451A"/>
    <w:rsid w:val="00540B7F"/>
    <w:rsid w:val="005452DD"/>
    <w:rsid w:val="00560E8E"/>
    <w:rsid w:val="005737D3"/>
    <w:rsid w:val="0059656C"/>
    <w:rsid w:val="005A0FBA"/>
    <w:rsid w:val="005A557B"/>
    <w:rsid w:val="005C1D3E"/>
    <w:rsid w:val="005E09E6"/>
    <w:rsid w:val="0062016B"/>
    <w:rsid w:val="0063360A"/>
    <w:rsid w:val="006573E9"/>
    <w:rsid w:val="00683049"/>
    <w:rsid w:val="00684A1F"/>
    <w:rsid w:val="006A0AE1"/>
    <w:rsid w:val="006A2A43"/>
    <w:rsid w:val="006B7A7F"/>
    <w:rsid w:val="006C0C01"/>
    <w:rsid w:val="006E21E6"/>
    <w:rsid w:val="0070036A"/>
    <w:rsid w:val="00726C1B"/>
    <w:rsid w:val="0072745D"/>
    <w:rsid w:val="0074026E"/>
    <w:rsid w:val="007477B2"/>
    <w:rsid w:val="00762A6E"/>
    <w:rsid w:val="007A0576"/>
    <w:rsid w:val="007A2D0E"/>
    <w:rsid w:val="007A5CD2"/>
    <w:rsid w:val="007E3801"/>
    <w:rsid w:val="007E54C2"/>
    <w:rsid w:val="00842B13"/>
    <w:rsid w:val="00843C8E"/>
    <w:rsid w:val="00845E3A"/>
    <w:rsid w:val="008B1B1C"/>
    <w:rsid w:val="008B3C8E"/>
    <w:rsid w:val="008C60F9"/>
    <w:rsid w:val="008F4EFB"/>
    <w:rsid w:val="00933665"/>
    <w:rsid w:val="00945BD9"/>
    <w:rsid w:val="00963BCD"/>
    <w:rsid w:val="00976A99"/>
    <w:rsid w:val="009919B8"/>
    <w:rsid w:val="009D1403"/>
    <w:rsid w:val="009D4260"/>
    <w:rsid w:val="00A3344C"/>
    <w:rsid w:val="00A53865"/>
    <w:rsid w:val="00A56512"/>
    <w:rsid w:val="00AA5C1E"/>
    <w:rsid w:val="00AB1096"/>
    <w:rsid w:val="00AC359A"/>
    <w:rsid w:val="00AD28A7"/>
    <w:rsid w:val="00AF0639"/>
    <w:rsid w:val="00AF407F"/>
    <w:rsid w:val="00B03049"/>
    <w:rsid w:val="00B11048"/>
    <w:rsid w:val="00B13D0E"/>
    <w:rsid w:val="00B83EAB"/>
    <w:rsid w:val="00BE3D4C"/>
    <w:rsid w:val="00BE6C4A"/>
    <w:rsid w:val="00C20B84"/>
    <w:rsid w:val="00C27167"/>
    <w:rsid w:val="00C51E1E"/>
    <w:rsid w:val="00C642B3"/>
    <w:rsid w:val="00C92E4E"/>
    <w:rsid w:val="00CE06D0"/>
    <w:rsid w:val="00CE4561"/>
    <w:rsid w:val="00D33047"/>
    <w:rsid w:val="00D551E2"/>
    <w:rsid w:val="00D75146"/>
    <w:rsid w:val="00D839C9"/>
    <w:rsid w:val="00D92727"/>
    <w:rsid w:val="00DA1D19"/>
    <w:rsid w:val="00DD0127"/>
    <w:rsid w:val="00E03907"/>
    <w:rsid w:val="00E246A5"/>
    <w:rsid w:val="00E31454"/>
    <w:rsid w:val="00E3418E"/>
    <w:rsid w:val="00E60B1C"/>
    <w:rsid w:val="00E64B9C"/>
    <w:rsid w:val="00E72C8A"/>
    <w:rsid w:val="00E82DCB"/>
    <w:rsid w:val="00E8481C"/>
    <w:rsid w:val="00E97C32"/>
    <w:rsid w:val="00EC7A38"/>
    <w:rsid w:val="00ED5D30"/>
    <w:rsid w:val="00EE4ED3"/>
    <w:rsid w:val="00F07E4F"/>
    <w:rsid w:val="00F10FBC"/>
    <w:rsid w:val="00F1341C"/>
    <w:rsid w:val="00F32ABB"/>
    <w:rsid w:val="00FC77F0"/>
    <w:rsid w:val="00FD71B6"/>
    <w:rsid w:val="00FE6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496488"/>
  <w15:chartTrackingRefBased/>
  <w15:docId w15:val="{5493A0EC-8CBA-4650-8095-68619A90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7E4F"/>
    <w:pPr>
      <w:spacing w:line="252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D19"/>
    <w:pPr>
      <w:keepNext/>
      <w:keepLines/>
      <w:spacing w:before="240" w:after="0"/>
      <w:outlineLvl w:val="0"/>
    </w:pPr>
    <w:rPr>
      <w:rFonts w:ascii="Segoe UI" w:eastAsiaTheme="majorEastAsia" w:hAnsi="Segoe UI" w:cstheme="majorBidi"/>
      <w:b/>
      <w:color w:val="7030A0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33665"/>
    <w:pPr>
      <w:spacing w:before="100" w:beforeAutospacing="1" w:after="120" w:line="240" w:lineRule="auto"/>
      <w:outlineLvl w:val="1"/>
    </w:pPr>
    <w:rPr>
      <w:rFonts w:ascii="Segoe UI" w:eastAsia="Times New Roman" w:hAnsi="Segoe UI" w:cs="Times New Roman"/>
      <w:b/>
      <w:bCs/>
      <w:color w:val="7030A0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5D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76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6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76C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D76C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D76C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33665"/>
    <w:rPr>
      <w:rFonts w:ascii="Segoe UI" w:eastAsia="Times New Roman" w:hAnsi="Segoe UI" w:cs="Times New Roman"/>
      <w:b/>
      <w:bCs/>
      <w:color w:val="7030A0"/>
      <w:sz w:val="28"/>
      <w:szCs w:val="36"/>
    </w:rPr>
  </w:style>
  <w:style w:type="character" w:customStyle="1" w:styleId="lefth2">
    <w:name w:val="left_h2"/>
    <w:basedOn w:val="DefaultParagraphFont"/>
    <w:rsid w:val="003D76C8"/>
  </w:style>
  <w:style w:type="character" w:customStyle="1" w:styleId="apple-converted-space">
    <w:name w:val="apple-converted-space"/>
    <w:basedOn w:val="DefaultParagraphFont"/>
    <w:rsid w:val="003D76C8"/>
  </w:style>
  <w:style w:type="character" w:styleId="Hyperlink">
    <w:name w:val="Hyperlink"/>
    <w:basedOn w:val="DefaultParagraphFont"/>
    <w:unhideWhenUsed/>
    <w:rsid w:val="003D76C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1D19"/>
    <w:rPr>
      <w:rFonts w:ascii="Segoe UI" w:eastAsiaTheme="majorEastAsia" w:hAnsi="Segoe UI" w:cstheme="majorBidi"/>
      <w:b/>
      <w:color w:val="7030A0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404C32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0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03049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3C3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3C3315"/>
  </w:style>
  <w:style w:type="character" w:styleId="Strong">
    <w:name w:val="Strong"/>
    <w:basedOn w:val="DefaultParagraphFont"/>
    <w:uiPriority w:val="22"/>
    <w:qFormat/>
    <w:rsid w:val="003C3315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B83EAB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B83EA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D5D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ont81">
    <w:name w:val="font81"/>
    <w:basedOn w:val="DefaultParagraphFont"/>
    <w:rsid w:val="00323AD1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4"/>
      <w:szCs w:val="14"/>
      <w:u w:val="none"/>
      <w:effect w:val="none"/>
    </w:rPr>
  </w:style>
  <w:style w:type="character" w:customStyle="1" w:styleId="font71">
    <w:name w:val="font71"/>
    <w:basedOn w:val="DefaultParagraphFont"/>
    <w:rsid w:val="00323AD1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1F7D83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2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B8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C20B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B8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2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29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5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95729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6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91485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7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06834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0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163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2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188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cIupe7xFpBA" TargetMode="External"/><Relationship Id="rId13" Type="http://schemas.openxmlformats.org/officeDocument/2006/relationships/hyperlink" Target="https://youtu.be/FE2DKi1lmMg" TargetMode="External"/><Relationship Id="rId18" Type="http://schemas.openxmlformats.org/officeDocument/2006/relationships/hyperlink" Target="https://www.datacamp.com/community/tutorials/sql-tutorial-query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youtu.be/cIupe7xFpBA" TargetMode="External"/><Relationship Id="rId12" Type="http://schemas.openxmlformats.org/officeDocument/2006/relationships/hyperlink" Target="https://youtu.be/mGnEaTuhClk" TargetMode="External"/><Relationship Id="rId17" Type="http://schemas.openxmlformats.org/officeDocument/2006/relationships/hyperlink" Target="https://www.w3schools.com/python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learn/modules/get-data-power-bi/2-getting-started-power-bi-desktop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naaDBNSx610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://www.excel-easy.com/data-analysis/pivot-tables.html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youtu.be/WLBXyahrTY8" TargetMode="External"/><Relationship Id="rId19" Type="http://schemas.openxmlformats.org/officeDocument/2006/relationships/hyperlink" Target="https://www.informationweek.com/big-data/big-data-analytics/big-data-ethics-8-key-facts-to-ponder/d/d-id/1322143?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Ebh157e3FkQ" TargetMode="External"/><Relationship Id="rId14" Type="http://schemas.openxmlformats.org/officeDocument/2006/relationships/hyperlink" Target="https://youtu.be/l-MV_CKFLaw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42</cp:revision>
  <dcterms:created xsi:type="dcterms:W3CDTF">2017-11-04T19:43:00Z</dcterms:created>
  <dcterms:modified xsi:type="dcterms:W3CDTF">2020-05-17T20:03:00Z</dcterms:modified>
</cp:coreProperties>
</file>